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521A3EE8" w:rsidR="00C24BB6" w:rsidRDefault="00C24BB6" w:rsidP="00C24BB6">
      <w:pPr>
        <w:tabs>
          <w:tab w:val="left" w:pos="8430"/>
        </w:tabs>
        <w:rPr>
          <w:sz w:val="28"/>
        </w:rPr>
      </w:pPr>
      <w:r>
        <w:rPr>
          <w:sz w:val="28"/>
        </w:rPr>
        <w:t>To work in an organization where</w:t>
      </w:r>
      <w:r w:rsidR="0064474C">
        <w:rPr>
          <w:sz w:val="28"/>
        </w:rPr>
        <w:t xml:space="preserve"> I can get the opportunity to use the best of my potentials and abilities</w:t>
      </w:r>
      <w:r w:rsidR="009F7BF7">
        <w:rPr>
          <w:sz w:val="28"/>
        </w:rPr>
        <w:t>,</w:t>
      </w:r>
      <w:r>
        <w:rPr>
          <w:sz w:val="28"/>
        </w:rPr>
        <w:t xml:space="preserve"> </w:t>
      </w:r>
      <w:r w:rsidR="0064474C">
        <w:rPr>
          <w:sz w:val="28"/>
        </w:rPr>
        <w:t xml:space="preserve">and to contribute to the overall growth of the organization. </w:t>
      </w:r>
      <w:r w:rsidR="007E1410">
        <w:rPr>
          <w:sz w:val="28"/>
        </w:rPr>
        <w:t xml:space="preserve">I also want the challenge of constantly learning and teaching new </w:t>
      </w:r>
      <w:r w:rsidR="009F7BF7">
        <w:rPr>
          <w:sz w:val="28"/>
        </w:rPr>
        <w:t>technologie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</w:t>
      </w:r>
      <w:r w:rsidRPr="00823EAC">
        <w:rPr>
          <w:iCs/>
          <w:sz w:val="28"/>
        </w:rPr>
        <w:t>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65CF9557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19B19BE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Designed the software architecture</w:t>
      </w:r>
    </w:p>
    <w:p w14:paraId="4DB628A8" w14:textId="5BB32CA5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</w:t>
      </w:r>
    </w:p>
    <w:p w14:paraId="777C62B2" w14:textId="1DFE5F27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team members who needed help</w:t>
      </w:r>
    </w:p>
    <w:p w14:paraId="4295105E" w14:textId="04FB2FB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</w:t>
      </w:r>
    </w:p>
    <w:p w14:paraId="33619A7A" w14:textId="50604E88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268EB635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ite quality and maintainable code</w:t>
      </w:r>
    </w:p>
    <w:p w14:paraId="4BF0E951" w14:textId="291C878C" w:rsidR="002B297C" w:rsidRDefault="002B297C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several unit tests for new and existing code</w:t>
      </w:r>
    </w:p>
    <w:p w14:paraId="00238343" w14:textId="541C6DD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</w:p>
    <w:p w14:paraId="61AEC937" w14:textId="7597B47B" w:rsidR="008F3D30" w:rsidRP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Learned team collaboration</w:t>
      </w:r>
    </w:p>
    <w:p w14:paraId="7EE50301" w14:textId="170B5AD0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>November 2020 - date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</w:t>
      </w:r>
    </w:p>
    <w:p w14:paraId="7CE2966E" w14:textId="77777777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record keeping and managerial skills</w:t>
      </w:r>
    </w:p>
    <w:p w14:paraId="1BB1EF14" w14:textId="77777777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lastRenderedPageBreak/>
        <w:t xml:space="preserve">Deputy General Secretary, Tashtech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42D8226" w14:textId="77777777" w:rsid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ersonal Assistant to the Electoral Commissioner, MSH JCR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 w:rsidR="00317596">
        <w:rPr>
          <w:i/>
          <w:sz w:val="28"/>
        </w:rPr>
        <w:t xml:space="preserve"> date</w:t>
      </w:r>
    </w:p>
    <w:p w14:paraId="30E6A1E7" w14:textId="77777777" w:rsidR="00F7066F" w:rsidRPr="008D59C1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mwork skills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Adekyee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pavement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quired financial record keeping skills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Organized health talk programme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Member, Woogle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, Biakoye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4D36B6">
      <w:pP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TKinter</w:t>
      </w:r>
    </w:p>
    <w:p w14:paraId="6D4C8049" w14:textId="2AF0DC7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</w:p>
    <w:p w14:paraId="29950072" w14:textId="108882A6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SS / BOOTSTRAP / SASS</w:t>
      </w:r>
    </w:p>
    <w:p w14:paraId="6008C7B6" w14:textId="2C39FA6D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Chartjs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/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53DE9C35" w14:textId="4E49B9D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rintSlayer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8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19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0" w:history="1">
        <w:r w:rsidRPr="008734B0">
          <w:rPr>
            <w:rStyle w:val="Hyperlink"/>
            <w:sz w:val="28"/>
          </w:rPr>
          <w:t>https://techstu</w:t>
        </w:r>
        <w:r w:rsidRPr="008734B0">
          <w:rPr>
            <w:rStyle w:val="Hyperlink"/>
            <w:sz w:val="28"/>
          </w:rPr>
          <w:t>f</w:t>
        </w:r>
        <w:r w:rsidRPr="008734B0">
          <w:rPr>
            <w:rStyle w:val="Hyperlink"/>
            <w:sz w:val="28"/>
          </w:rPr>
          <w:t>fgh.com</w:t>
        </w:r>
      </w:hyperlink>
      <w:r>
        <w:rPr>
          <w:sz w:val="28"/>
        </w:rPr>
        <w:t>)</w:t>
      </w:r>
    </w:p>
    <w:p w14:paraId="2C698E26" w14:textId="0DE29293" w:rsidR="00D27434" w:rsidRDefault="00D2743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n E-Food Voucher App (Mobile App and API)</w:t>
      </w:r>
    </w:p>
    <w:p w14:paraId="1891A391" w14:textId="43C82940" w:rsidR="00864D31" w:rsidRPr="00D27434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 w:rsidRPr="00D27434">
        <w:rPr>
          <w:sz w:val="28"/>
        </w:rPr>
        <w:t>Online Dictionary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1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SciFi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2DD22DF0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8D59C1">
      <w:footerReference w:type="default" r:id="rId22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B05D6" w14:textId="77777777" w:rsidR="00B263DC" w:rsidRDefault="00B263DC" w:rsidP="008D59C1">
      <w:pPr>
        <w:spacing w:after="0" w:line="240" w:lineRule="auto"/>
      </w:pPr>
      <w:r>
        <w:separator/>
      </w:r>
    </w:p>
  </w:endnote>
  <w:endnote w:type="continuationSeparator" w:id="0">
    <w:p w14:paraId="7F91308F" w14:textId="77777777" w:rsidR="00B263DC" w:rsidRDefault="00B263DC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24F71" w14:textId="77777777" w:rsidR="00B263DC" w:rsidRDefault="00B263DC" w:rsidP="008D59C1">
      <w:pPr>
        <w:spacing w:after="0" w:line="240" w:lineRule="auto"/>
      </w:pPr>
      <w:r>
        <w:separator/>
      </w:r>
    </w:p>
  </w:footnote>
  <w:footnote w:type="continuationSeparator" w:id="0">
    <w:p w14:paraId="6C4BADA0" w14:textId="77777777" w:rsidR="00B263DC" w:rsidRDefault="00B263DC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114255"/>
    <w:rsid w:val="00137398"/>
    <w:rsid w:val="001967CD"/>
    <w:rsid w:val="001B6562"/>
    <w:rsid w:val="002A2737"/>
    <w:rsid w:val="002B297C"/>
    <w:rsid w:val="00317596"/>
    <w:rsid w:val="00384588"/>
    <w:rsid w:val="003B41E3"/>
    <w:rsid w:val="003F2954"/>
    <w:rsid w:val="003F29EA"/>
    <w:rsid w:val="0040281F"/>
    <w:rsid w:val="004D36B6"/>
    <w:rsid w:val="005538D0"/>
    <w:rsid w:val="0056443A"/>
    <w:rsid w:val="005F777C"/>
    <w:rsid w:val="0062517B"/>
    <w:rsid w:val="006341E9"/>
    <w:rsid w:val="0064474C"/>
    <w:rsid w:val="00647675"/>
    <w:rsid w:val="00651C45"/>
    <w:rsid w:val="006575D1"/>
    <w:rsid w:val="00665077"/>
    <w:rsid w:val="006A5399"/>
    <w:rsid w:val="006E04D2"/>
    <w:rsid w:val="006F6A80"/>
    <w:rsid w:val="00713B09"/>
    <w:rsid w:val="007539FB"/>
    <w:rsid w:val="0076426E"/>
    <w:rsid w:val="00782C03"/>
    <w:rsid w:val="0079555F"/>
    <w:rsid w:val="007B0350"/>
    <w:rsid w:val="007B4DB1"/>
    <w:rsid w:val="007E1410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7B5F"/>
    <w:rsid w:val="00941219"/>
    <w:rsid w:val="009A46E2"/>
    <w:rsid w:val="009F7BF7"/>
    <w:rsid w:val="00A27610"/>
    <w:rsid w:val="00A34F81"/>
    <w:rsid w:val="00A44BD7"/>
    <w:rsid w:val="00A722EC"/>
    <w:rsid w:val="00A842C5"/>
    <w:rsid w:val="00AA4306"/>
    <w:rsid w:val="00AE023B"/>
    <w:rsid w:val="00B10FCE"/>
    <w:rsid w:val="00B12E4E"/>
    <w:rsid w:val="00B263DC"/>
    <w:rsid w:val="00B60FE9"/>
    <w:rsid w:val="00B8504C"/>
    <w:rsid w:val="00B87F05"/>
    <w:rsid w:val="00BE08DB"/>
    <w:rsid w:val="00BE5441"/>
    <w:rsid w:val="00BF70C9"/>
    <w:rsid w:val="00C24BB6"/>
    <w:rsid w:val="00C8020D"/>
    <w:rsid w:val="00C81DE8"/>
    <w:rsid w:val="00C941B1"/>
    <w:rsid w:val="00CE3207"/>
    <w:rsid w:val="00D225DE"/>
    <w:rsid w:val="00D27434"/>
    <w:rsid w:val="00D55F31"/>
    <w:rsid w:val="00D74501"/>
    <w:rsid w:val="00D83A86"/>
    <w:rsid w:val="00EA2A7A"/>
    <w:rsid w:val="00EB56DA"/>
    <w:rsid w:val="00EE10D4"/>
    <w:rsid w:val="00F7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tashtech-evot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DevPrinceK?tab=repositori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techstuffg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fligh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</TotalTime>
  <Pages>4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54</cp:revision>
  <dcterms:created xsi:type="dcterms:W3CDTF">2021-01-08T19:20:00Z</dcterms:created>
  <dcterms:modified xsi:type="dcterms:W3CDTF">2023-09-11T22:09:00Z</dcterms:modified>
</cp:coreProperties>
</file>